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22DFDD5F" w14:textId="013C4E7F" w:rsidR="001C7010" w:rsidRPr="001C7010" w:rsidRDefault="001C7010" w:rsidP="008549A5">
      <w:pPr>
        <w:rPr>
          <w:rStyle w:val="Hyperlink"/>
          <w:rFonts w:ascii="Mulish" w:hAnsi="Mulish"/>
        </w:rPr>
      </w:pPr>
      <w:hyperlink r:id="rId16" w:history="1">
        <w:r w:rsidRPr="001C7010">
          <w:rPr>
            <w:rStyle w:val="Hyperlink"/>
            <w:rFonts w:ascii="Mulish" w:hAnsi="Mulish"/>
            <w:shd w:val="clear" w:color="auto" w:fill="DBE5F1" w:themeFill="accent1" w:themeFillTint="33"/>
          </w:rPr>
          <w:t>Inspirational Clinical Support Worker of the Year</w:t>
        </w:r>
      </w:hyperlink>
    </w:p>
    <w:p w14:paraId="74D733E6" w14:textId="0E35B11A"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1C7010">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210A0"/>
    <w:rsid w:val="000316BA"/>
    <w:rsid w:val="00035D68"/>
    <w:rsid w:val="00040DFF"/>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C7010"/>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9A5"/>
    <w:rsid w:val="00854B7E"/>
    <w:rsid w:val="00856A5B"/>
    <w:rsid w:val="00861688"/>
    <w:rsid w:val="00862086"/>
    <w:rsid w:val="008631D5"/>
    <w:rsid w:val="008656C2"/>
    <w:rsid w:val="008719E1"/>
    <w:rsid w:val="008773D7"/>
    <w:rsid w:val="008A2E1F"/>
    <w:rsid w:val="008A3E6A"/>
    <w:rsid w:val="008A74B5"/>
    <w:rsid w:val="008B39C1"/>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B36AA"/>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inspirational-clinical-support-worker-of-the-yea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35:00Z</dcterms:created>
  <dcterms:modified xsi:type="dcterms:W3CDTF">2021-10-0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